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046543</w:t>
        </w:r>
      </w:hyperlink>
      <w:r>
        <w:t xml:space="preserve"> </w:t>
      </w:r>
      <w:r>
        <w:t xml:space="preserve">on March 20,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Another alternative to detect vessels within bone is synchrotron-radiation based tomography, specifically employing phase contrast-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beit its potential, synchrotron-radiation based tomography is not as easily attainable for most preclinical researchers as microCT and has severe drawbacks in terms of visualized sample volume.</w:t>
      </w:r>
    </w:p>
    <w:p>
      <w:pPr>
        <w:pStyle w:val="BodyText"/>
      </w:pP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 (details on anesthezia for each animal model are given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p>
    <w:p>
      <w:pPr>
        <w:pStyle w:val="BodyText"/>
      </w:pPr>
      <w:r>
        <w:t xml:space="preserve">The samples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p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efficient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which disables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research.</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046543ad4b4fe0f88a0b522eac88a7648c9c4c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046543ad4b4fe0f88a0b522eac88a7648c9c4c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c046543ad4b4fe0f88a0b522eac88a7648c9c4c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046543ad4b4fe0f88a0b522eac88a7648c9c4c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046543ad4b4fe0f88a0b522eac88a7648c9c4c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c046543ad4b4fe0f88a0b522eac88a7648c9c4c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0T15:33:28Z</dcterms:created>
  <dcterms:modified xsi:type="dcterms:W3CDTF">2025-03-20T15: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